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rgi Vaidy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g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idy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87 Bicek Drive Hoffman Estates, IL, USA 6019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rgi5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1653617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y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